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780FA7" w:rsidP="00780FA7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Instrumentation and Control Engineering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C70C56" w:rsidP="00780FA7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Content>
                <w:r w:rsidR="00DF73F5" w:rsidRPr="00DF73F5">
                  <w:rPr>
                    <w:rStyle w:val="Style2"/>
                  </w:rPr>
                  <w:t>Sensors and Transducers</w:t>
                </w:r>
              </w:sdtContent>
            </w:sdt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Content>
                <w:r w:rsidR="00DF73F5" w:rsidRPr="00DF73F5">
                  <w:rPr>
                    <w:rStyle w:val="Style2"/>
                    <w:color w:val="7F7F7F" w:themeColor="text1" w:themeTint="80"/>
                  </w:rPr>
                  <w:t>ICE  2155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C70C56" w:rsidP="00780FA7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DF73F5">
                  <w:rPr>
                    <w:rStyle w:val="Style2"/>
                  </w:rPr>
                  <w:t>I</w:t>
                </w:r>
                <w:r w:rsidR="00780FA7">
                  <w:rPr>
                    <w:rStyle w:val="Style2"/>
                  </w:rPr>
                  <w:t>II</w:t>
                </w:r>
              </w:sdtContent>
            </w:sdt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780FA7">
                  <w:rPr>
                    <w:rStyle w:val="Style2"/>
                  </w:rPr>
                  <w:t>E</w:t>
                </w:r>
                <w:r w:rsidR="00DF73F5">
                  <w:rPr>
                    <w:rStyle w:val="Style2"/>
                  </w:rPr>
                  <w:t>I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DF73F5" w:rsidP="00780FA7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Dr. C G</w:t>
                </w:r>
                <w:r w:rsidR="00774D73">
                  <w:rPr>
                    <w:rStyle w:val="Style2"/>
                  </w:rPr>
                  <w:t>urudas</w:t>
                </w:r>
                <w:r>
                  <w:rPr>
                    <w:rStyle w:val="Style2"/>
                  </w:rPr>
                  <w:t xml:space="preserve"> Nayak </w:t>
                </w:r>
                <w:r w:rsidR="00F81459">
                  <w:rPr>
                    <w:rStyle w:val="Style2"/>
                  </w:rPr>
                  <w:t xml:space="preserve"> and Dr. Kapil Sadani 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C70C56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Content>
                      <w:r w:rsidR="006A627A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C70C56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Content>
                      <w:r w:rsidR="006A627A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C70C56" w:rsidP="00780FA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Content>
                      <w:r w:rsidR="00780FA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C70C56" w:rsidP="00780FA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Content>
                      <w:r w:rsidR="00780FA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40739" w:rsidRDefault="00F40739" w:rsidP="000F5AFD">
      <w:pPr>
        <w:jc w:val="center"/>
        <w:rPr>
          <w:rFonts w:ascii="Trebuchet MS" w:hAnsi="Trebuchet MS" w:cs="Arial"/>
          <w:b/>
          <w:caps/>
        </w:rPr>
      </w:pPr>
    </w:p>
    <w:p w:rsidR="00F91718" w:rsidRDefault="000F5AFD" w:rsidP="000F5AFD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Default="00EB6B07" w:rsidP="00F40739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color w:val="222222"/>
              <w:sz w:val="20"/>
              <w:szCs w:val="20"/>
              <w:shd w:val="clear" w:color="auto" w:fill="FFFFFF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B115FB" w:rsidP="0026309B">
                <w:pPr>
                  <w:spacing w:line="360" w:lineRule="auto"/>
                </w:pPr>
                <w:r w:rsidRPr="00B115FB">
                  <w:rPr>
                    <w:color w:val="222222"/>
                    <w:sz w:val="20"/>
                    <w:szCs w:val="20"/>
                    <w:shd w:val="clear" w:color="auto" w:fill="FFFFFF"/>
                  </w:rPr>
                  <w:t>Classify and understand the characteristics of sensor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B115FB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19480A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color w:val="222222"/>
              <w:sz w:val="20"/>
              <w:szCs w:val="20"/>
              <w:shd w:val="clear" w:color="auto" w:fill="FFFFFF"/>
            </w:rPr>
            <w:alias w:val="Course Outcome"/>
            <w:tag w:val="CO"/>
            <w:id w:val="874892929"/>
            <w:placeholder>
              <w:docPart w:val="C2C1179CB7AE45CFA3A62F0AE96E6461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B115FB" w:rsidP="0026309B">
                <w:pPr>
                  <w:spacing w:line="360" w:lineRule="auto"/>
                </w:pPr>
                <w:r w:rsidRPr="00B115FB">
                  <w:rPr>
                    <w:color w:val="222222"/>
                    <w:sz w:val="20"/>
                    <w:szCs w:val="20"/>
                    <w:shd w:val="clear" w:color="auto" w:fill="FFFFFF"/>
                  </w:rPr>
                  <w:t>Categorize and describe the working of electrical transducer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F4392EFFB4154BE2938AB296B8AB469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776091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C5A8CEFE7C4F4D0399E5D0964D76D72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19480A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color w:val="222222"/>
              <w:sz w:val="20"/>
              <w:szCs w:val="20"/>
              <w:shd w:val="clear" w:color="auto" w:fill="FFFFFF"/>
            </w:rPr>
            <w:alias w:val="Course Outcome"/>
            <w:tag w:val="CO"/>
            <w:id w:val="388002279"/>
            <w:placeholder>
              <w:docPart w:val="F73152C56CFE429C8952EC3919D60B7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5709D5" w:rsidP="0026309B">
                <w:pPr>
                  <w:spacing w:line="360" w:lineRule="auto"/>
                </w:pPr>
                <w:r>
                  <w:rPr>
                    <w:color w:val="222222"/>
                    <w:sz w:val="20"/>
                    <w:szCs w:val="20"/>
                    <w:shd w:val="clear" w:color="auto" w:fill="FFFFFF"/>
                  </w:rPr>
                  <w:t>Understand, identify</w:t>
                </w:r>
                <w:r w:rsidR="00776091">
                  <w:rPr>
                    <w:color w:val="222222"/>
                    <w:sz w:val="20"/>
                    <w:szCs w:val="20"/>
                    <w:shd w:val="clear" w:color="auto" w:fill="FFFFFF"/>
                  </w:rPr>
                  <w:t xml:space="preserve"> and d</w:t>
                </w:r>
                <w:r w:rsidR="0019480A" w:rsidRPr="0019480A">
                  <w:rPr>
                    <w:color w:val="222222"/>
                    <w:sz w:val="20"/>
                    <w:szCs w:val="20"/>
                    <w:shd w:val="clear" w:color="auto" w:fill="FFFFFF"/>
                  </w:rPr>
                  <w:t>esign a sensor for measuring physical parameter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F95850CEC36B4FD9B53D340755139A1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776091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3005B29A027A4C6EA6853FBBD217252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D07453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</w:t>
                </w:r>
                <w:r w:rsidR="00776091">
                  <w:rPr>
                    <w:rStyle w:val="Style2"/>
                  </w:rPr>
                  <w:t>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color w:val="222222"/>
              <w:sz w:val="20"/>
              <w:szCs w:val="20"/>
              <w:shd w:val="clear" w:color="auto" w:fill="FFFFFF"/>
            </w:rPr>
            <w:alias w:val="Course Outcome"/>
            <w:tag w:val="CO"/>
            <w:id w:val="282625534"/>
            <w:placeholder>
              <w:docPart w:val="91C71FA0BFE54EF2B4A2F8D59A84B44B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5709D5" w:rsidP="00776091">
                <w:pPr>
                  <w:spacing w:line="360" w:lineRule="auto"/>
                </w:pPr>
                <w:r>
                  <w:rPr>
                    <w:color w:val="222222"/>
                    <w:sz w:val="20"/>
                    <w:szCs w:val="20"/>
                    <w:shd w:val="clear" w:color="auto" w:fill="FFFFFF"/>
                  </w:rPr>
                  <w:t>Understand, i</w:t>
                </w:r>
                <w:r w:rsidR="0019480A" w:rsidRPr="0019480A">
                  <w:rPr>
                    <w:color w:val="222222"/>
                    <w:sz w:val="20"/>
                    <w:szCs w:val="20"/>
                    <w:shd w:val="clear" w:color="auto" w:fill="FFFFFF"/>
                  </w:rPr>
                  <w:t>dentify</w:t>
                </w:r>
                <w:r w:rsidR="00776091">
                  <w:rPr>
                    <w:color w:val="222222"/>
                    <w:sz w:val="20"/>
                    <w:szCs w:val="20"/>
                    <w:shd w:val="clear" w:color="auto" w:fill="FFFFFF"/>
                  </w:rPr>
                  <w:t xml:space="preserve"> and design</w:t>
                </w:r>
                <w:r w:rsidR="0019480A" w:rsidRPr="0019480A">
                  <w:rPr>
                    <w:color w:val="222222"/>
                    <w:sz w:val="20"/>
                    <w:szCs w:val="20"/>
                    <w:shd w:val="clear" w:color="auto" w:fill="FFFFFF"/>
                  </w:rPr>
                  <w:t xml:space="preserve"> p</w:t>
                </w:r>
                <w:r w:rsidR="00776091">
                  <w:rPr>
                    <w:color w:val="222222"/>
                    <w:sz w:val="20"/>
                    <w:szCs w:val="20"/>
                    <w:shd w:val="clear" w:color="auto" w:fill="FFFFFF"/>
                  </w:rPr>
                  <w:t>iezo-electric transducers and electrochemical sensors for analytical and industrial measurements</w:t>
                </w:r>
                <w:r w:rsidR="0019480A" w:rsidRPr="0019480A">
                  <w:rPr>
                    <w:color w:val="222222"/>
                    <w:sz w:val="20"/>
                    <w:szCs w:val="20"/>
                    <w:shd w:val="clear" w:color="auto" w:fill="FFFFFF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DDD960974F694299832A76E52AD11C0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776091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CFF59DA73B944E085C6D9989AEDF21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776091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5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sz w:val="20"/>
              <w:szCs w:val="20"/>
            </w:rPr>
            <w:alias w:val="Course Outcome"/>
            <w:tag w:val="CO"/>
            <w:id w:val="581116305"/>
            <w:placeholder>
              <w:docPart w:val="98A33A46029F4C599FD5A277E2A97BFF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776091" w:rsidP="0026309B">
                <w:pPr>
                  <w:spacing w:line="360" w:lineRule="auto"/>
                </w:pPr>
                <w:r>
                  <w:rPr>
                    <w:sz w:val="20"/>
                    <w:szCs w:val="20"/>
                  </w:rPr>
                  <w:t>Understand, choose and design optical sensors for analytical and industrial measurement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4572362179B744B3A76A8246D61573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776091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DC8EB9F6272247FC8CA5B11C50CE68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19480A" w:rsidP="00D07453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</w:t>
                </w:r>
                <w:r w:rsidR="00776091">
                  <w:rPr>
                    <w:rStyle w:val="Style2"/>
                  </w:rPr>
                  <w:t>5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D07453" w:rsidP="00D07453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D07453" w:rsidP="00D07453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lastRenderedPageBreak/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Quizze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D07453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</w:rPr>
                  <w:t>1-10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 T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B0CDD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1-y2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Content>
                <w:r w:rsidR="00D0745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</w:rPr>
                  <w:t>1-13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T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1-b2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)</w:t>
            </w:r>
          </w:p>
          <w:p w:rsidR="00CB6614" w:rsidRPr="00AF685D" w:rsidRDefault="00C11181" w:rsidP="00D07453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Content>
                <w:r w:rsidR="00D0745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D07453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Content>
                <w:r w:rsidR="00D0745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D07453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  <w:b/>
                  </w:rPr>
                  <w:t>11-17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 T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3-y4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)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Content>
                <w:r w:rsidR="00D0745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,3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5C2A4E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</w:rPr>
                  <w:t>18-25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 T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5-y6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)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Content>
                <w:r w:rsidR="005C2A4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</w:rPr>
                  <w:t>14-27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T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3-b4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)</w:t>
            </w:r>
          </w:p>
          <w:p w:rsidR="00CB6614" w:rsidRPr="00AF685D" w:rsidRDefault="00C11181" w:rsidP="00D07453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Content>
                <w:r w:rsidR="00D0745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,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5C2A4E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07453">
                  <w:rPr>
                    <w:rStyle w:val="Style2"/>
                  </w:rPr>
                  <w:t>26-33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&amp; T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Pr="00AF685D">
              <w:rPr>
                <w:rFonts w:ascii="Trebuchet MS" w:hAnsi="Trebuchet MS" w:cstheme="minorHAnsi"/>
              </w:rPr>
              <w:t>)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Content>
                <w:r w:rsidR="005C2A4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Pr="00EF5DFE" w:rsidRDefault="00780FA7" w:rsidP="00780FA7">
                <w:pPr>
                  <w:spacing w:line="360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780FA7" w:rsidP="00780FA7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C70C56" w:rsidP="000406A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Content>
            <w:tc>
              <w:tcPr>
                <w:tcW w:w="8391" w:type="dxa"/>
              </w:tcPr>
              <w:p w:rsidR="006D465C" w:rsidRDefault="00D142D0" w:rsidP="000406A5">
                <w:r w:rsidRPr="00D142D0">
                  <w:rPr>
                    <w:rStyle w:val="Style2"/>
                  </w:rPr>
                  <w:t>Functional elements of an Instrument, Types of transducers, Comparison, Analog</w:t>
                </w:r>
                <w:r>
                  <w:rPr>
                    <w:rStyle w:val="Style2"/>
                  </w:rPr>
                  <w:t xml:space="preserve"> and Digital Modes of Oper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0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9F3AD818F60B4B6C9C4FF9BB16260B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915199203"/>
            <w:placeholder>
              <w:docPart w:val="0909A7668B75416581A65F0D568AE5B6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D142D0" w:rsidP="000406A5">
                <w:r w:rsidRPr="00D142D0">
                  <w:rPr>
                    <w:rStyle w:val="Style2"/>
                  </w:rPr>
                  <w:t>Null and Deflection methods, Input/output configur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4765170"/>
            <w:placeholder>
              <w:docPart w:val="5D72BB88857D4E9890F2070675D1D8E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0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01C4719A12C349CEAD5D441E46BE16C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766203705"/>
            <w:placeholder>
              <w:docPart w:val="2AC85D8EF65E496BB6D68C0E82853938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D142D0" w:rsidP="000406A5">
                <w:r w:rsidRPr="00D142D0">
                  <w:rPr>
                    <w:rStyle w:val="Style2"/>
                  </w:rPr>
                  <w:t>Characteristics of transduc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38695322"/>
            <w:placeholder>
              <w:docPart w:val="4C402909AC494879878144C9D9D0594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8B6868335C1041B58D094306B5D8C6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88539519"/>
            <w:placeholder>
              <w:docPart w:val="622895FC90EE41949F2C0D12DC3C8FFD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D142D0" w:rsidP="000406A5">
                <w:r w:rsidRPr="00D142D0">
                  <w:rPr>
                    <w:rStyle w:val="Style2"/>
                  </w:rPr>
                  <w:t>Selection of Transduc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70230887"/>
            <w:placeholder>
              <w:docPart w:val="E22B6CE24E6141008B82F79DB044809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54D666B153BF4F049E42CEEE05E6FA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730309295"/>
            <w:placeholder>
              <w:docPart w:val="C003192AD8644B51B6D8A3A44C98804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5E5073" w:rsidP="005E5073">
                <w:r>
                  <w:rPr>
                    <w:rStyle w:val="Style2"/>
                  </w:rPr>
                  <w:t>Classification of resistive transduc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62326508"/>
            <w:placeholder>
              <w:docPart w:val="7583DF0DB4CF42B2812FF6B55A310F71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C39C00F8E7234D9F8BDF9938D25355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88343798"/>
            <w:placeholder>
              <w:docPart w:val="B85C3A7EE4A04E6CBF9BC15C14D4CFB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5E5073" w:rsidP="005E5073">
                <w:r>
                  <w:rPr>
                    <w:rStyle w:val="Style2"/>
                  </w:rPr>
                  <w:t>Potentiometric transducer</w:t>
                </w:r>
                <w:r w:rsidR="00C70C56">
                  <w:rPr>
                    <w:rStyle w:val="Style2"/>
                  </w:rPr>
                  <w:t>, Characterst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1B3BF15BA7694FD8B47100326E5B71E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CC1A476F10824C708A073A6222427C8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36915376"/>
            <w:placeholder>
              <w:docPart w:val="6718A3A9F26647668C11ACA3E2623AF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 xml:space="preserve">Strain gauge design and circuits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852F4D6F81C1427695D4EE7507F23C3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EA0E5B917A7F4207B03E21EBA61B7E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123843149"/>
            <w:placeholder>
              <w:docPart w:val="039F274886194EA08F39506ADFDF6E0A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Load Cell and associated calibr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D06F0F126C7847588D9A5992170700B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1043E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319FC9ECBBB9478EB0E71167165897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</w:p>
        </w:tc>
        <w:sdt>
          <w:sdtPr>
            <w:alias w:val="Course Plan Content"/>
            <w:tag w:val="CPC"/>
            <w:id w:val="818162354"/>
            <w:placeholder>
              <w:docPart w:val="2CE009158BE74A5BA97DD44B23618D9B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70C56" w:rsidP="000406A5">
                <w:r>
                  <w:t>Capacitive Sensors and their Characterst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24BEF82EA12E46FA83CBF126EA99A41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1043E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DBD78E462C5D4DC8ABB0B72AEB661A1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099565088"/>
            <w:placeholder>
              <w:docPart w:val="9FE9DFAE99AB4899B1C8CE25B8A73B4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0406A5">
                <w:r>
                  <w:rPr>
                    <w:rStyle w:val="Style2"/>
                  </w:rPr>
                  <w:t>Variable Distance and Variable Permittivity type capacitive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DBE0160AB55246B3AFE06CEA83AA780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F0A5CC2C1EFE452596F5583BDCD89FD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865558510"/>
            <w:placeholder>
              <w:docPart w:val="B1768752C13348A895CC777351710F4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Inductive Transducers and their characterstics</w:t>
                </w:r>
                <w:r w:rsidR="005E5073"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DBA41843F8A34441ACF63B862B0D36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406A5" w:rsidP="000406A5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A01BACB7179B4B6EBE13A600D2902BC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053118042"/>
            <w:placeholder>
              <w:docPart w:val="6C95267F25CF42F4AA49AA7F47A280B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LVDT and displacement measuremen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D7DFF4D9675341E395AEF0FE7DE60A5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823D14" w:rsidP="00823D1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7527A0E748B14F54B1864DEE33244A4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5263455"/>
            <w:placeholder>
              <w:docPart w:val="E98B4197209C43629FA3DA715664EBD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Eddy Current and Hall Effect based transduc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DF5A1698E51945EEBC016D14F012B3A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823D14" w:rsidP="00823D1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EC3B64F246D14D1596E4014DCD88A0A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97307443"/>
            <w:placeholder>
              <w:docPart w:val="1B144DA6CD014313898997D90C5F10A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Magneto-elastic transducers and solid state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7C8E963A21940869CB2895099E7AD3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823D14" w:rsidP="00823D1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E5073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0AD03466330A411A89A0C4500ED347B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260066986"/>
            <w:placeholder>
              <w:docPart w:val="EC42251273B24397B5BE626038CCECA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C70C56" w:rsidP="005E5073">
                <w:r>
                  <w:rPr>
                    <w:rStyle w:val="Style2"/>
                  </w:rPr>
                  <w:t>Tachometer, Stroboscope, Encod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820424AA86EC4760A448E680A56439B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823D14" w:rsidP="00823D1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B882BA5267BC4485A699F7B4BC12E3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</w:p>
        </w:tc>
        <w:sdt>
          <w:sdtPr>
            <w:alias w:val="Course Plan Content"/>
            <w:tag w:val="CPC"/>
            <w:id w:val="296418723"/>
            <w:placeholder>
              <w:docPart w:val="6323F9B789CF41C5B75419915CC6E6D1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70C56" w:rsidP="00823D14">
                <w:r>
                  <w:t>Shaft Encoders, Optical Encod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82A08679DCB6444B9A008D04F107AA2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823D14" w:rsidP="00823D14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CF4069D33A44714A89D3BC46546394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-464738451"/>
            <w:placeholder>
              <w:docPart w:val="B5100DCD2F314152BFBB0EF8B786A89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Piezo Electric Transducers, element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A6E0D4ECA0C408691A594FB63D6BA6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B3712552FD9D4630996326D447AA839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848145440"/>
            <w:placeholder>
              <w:docPart w:val="E7DBC977B01A4A3DA9667BB985F16E1C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Equivalent circuit and frequency response of piezo de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33F88430FF2A4324BED6A263F018D4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9FA3040CE8E143E0BBB62ECB7189F2D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2130513916"/>
            <w:placeholder>
              <w:docPart w:val="21A8FDBFEC6C43789C55F9897F55CA6F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Quartz crystal microbalance and Surface acoustic wave based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8B3AD3B6A44A44E29ECBA173727F85E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7E94F0C4898549CFB6143E2EB2D04E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041355009"/>
            <w:placeholder>
              <w:docPart w:val="4C7908AE2B1B45DC8F1D30E32D38910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>
                  <w:rPr>
                    <w:rStyle w:val="Style2"/>
                  </w:rPr>
                  <w:t>Design of QCM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F82E5C9FF0104C4E99B6861030DD351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2F44F02ECA684C27AB33FB14B25A913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-1617829123"/>
            <w:placeholder>
              <w:docPart w:val="8A27CCF4F76B48C995B411C01AC4D8C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Nerst Equation, Ph sens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52AEB21F7903470588DA9DBC125CA8F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14A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B31B126021F407EB74063C058FA3D6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2123115722"/>
            <w:placeholder>
              <w:docPart w:val="5D7531687FCF41E4961A2AFF5CCF6BD9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Understanding electrochemical systems, Double lay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DE0E203F378F4241A92069AC31F3C86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14A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326C531577D84450A0C7CF7C7FBA4D9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75897492"/>
            <w:placeholder>
              <w:docPart w:val="5E9CCB9777A64F09972E0E36F682998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>
                  <w:rPr>
                    <w:rStyle w:val="Style2"/>
                  </w:rPr>
                  <w:t>The standard reference electrod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A5DF7C01EB140AEBA8AEBC6B99F6E3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14A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390120C0C4CA4B1EA99D5D2296C379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1197510026"/>
            <w:placeholder>
              <w:docPart w:val="9174090338B04733B6A7B1A54B60C66E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2,3 and 4 electrode syst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0C763428BEA1417CA77C38A0DD1DB9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14A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C14983AB76F84A1BA887DFFE6E2ABED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1462612025"/>
            <w:placeholder>
              <w:docPart w:val="75CB8DFDD5344627BCAEBFDF9467D91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 w:rsidRPr="00874675">
                  <w:rPr>
                    <w:rStyle w:val="BodyText2"/>
                    <w:rFonts w:asciiTheme="minorHAnsi" w:hAnsiTheme="minorHAnsi" w:cs="Calibri"/>
                  </w:rPr>
                  <w:t>Cyclic Voltametry-1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880C29F1FD954693BD232BEF250F22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D2DFE73498B7428AB17211FCE70603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</w:p>
        </w:tc>
        <w:sdt>
          <w:sdtPr>
            <w:rPr>
              <w:rStyle w:val="BodyText2"/>
              <w:rFonts w:asciiTheme="minorHAnsi" w:hAnsiTheme="minorHAnsi" w:cs="Calibri"/>
            </w:rPr>
            <w:alias w:val="Course Plan Content"/>
            <w:tag w:val="CPC"/>
            <w:id w:val="-216210408"/>
            <w:placeholder>
              <w:docPart w:val="7351EAD63AE9405FBC0F85F991126934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>
                  <w:rPr>
                    <w:rStyle w:val="BodyText2"/>
                    <w:rFonts w:asciiTheme="minorHAnsi" w:hAnsiTheme="minorHAnsi" w:cs="Calibri"/>
                  </w:rPr>
                  <w:t>Cyclic Voltametry-2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88CED0DD59534DC1899F6F2A8BA9C2C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25E0DF24A09F4BC190C0050947C7726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499162787"/>
            <w:placeholder>
              <w:docPart w:val="6630F43553E44F36ABDCF0D4DA80FA7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011F48">
                <w:r>
                  <w:rPr>
                    <w:rStyle w:val="Style2"/>
                  </w:rPr>
                  <w:t>Frequency response analysis, Bioimpedance analysi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36F0D4CE90A54227ACBA8929C60BFD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05CA75EE2FAA46FE848DD8EB8E03423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686522181"/>
            <w:placeholder>
              <w:docPart w:val="37BF47A436334A15B8515B78A32968F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011F48">
                <w:r>
                  <w:rPr>
                    <w:rStyle w:val="Style2"/>
                  </w:rPr>
                  <w:t>Electrochemical sensor design considerations: Case Stud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E7020E91064C46F2A04ED8F3E1C4A24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440A50D87BFC46C88B8C3F2F4199FE9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85534083"/>
            <w:placeholder>
              <w:docPart w:val="0C726F87CC184ECFA353FF3F69F77502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>
                  <w:rPr>
                    <w:rStyle w:val="Style2"/>
                  </w:rPr>
                  <w:t>Electrochemical Sensor Design for biological appl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F11F1598F9F241039F640599C824693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312A5800855C4170A122BF2764F3D0A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98632947"/>
            <w:placeholder>
              <w:docPart w:val="254EF7EF71B644A190F11B8BECE2D89F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874675" w:rsidP="00874675">
                <w:r>
                  <w:rPr>
                    <w:rStyle w:val="Style2"/>
                  </w:rPr>
                  <w:t>Introduction to optical sensors, Natural optical phenomen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79CEE978BF754928B9AB24F19A0CB9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774D73"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D5A82F16978848888E7098D483170D5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585579925"/>
            <w:placeholder>
              <w:docPart w:val="4F0783AC9636405FB1DBDAF8A53D0ED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1043E" w:rsidP="00011F48">
                <w:r>
                  <w:rPr>
                    <w:rStyle w:val="Style2"/>
                  </w:rPr>
                  <w:t>Sources and detectors in optic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B812001ACAC54BE9BC5B515BBE5049D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774D73"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E65A1862DC6041428D410CEA948803A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327861608"/>
            <w:placeholder>
              <w:docPart w:val="3EAB863E77FC4B81A3986D37DF74C81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1043E" w:rsidP="00011F48">
                <w:r>
                  <w:rPr>
                    <w:rStyle w:val="Style2"/>
                  </w:rPr>
                  <w:t>Plasmonics, Surface enhanced raman effect based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EC1458503B7B423497A05B4CC6A5500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5C2A4E">
                  <w:rPr>
                    <w:rStyle w:val="Style2"/>
                  </w:rPr>
                  <w:t>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52AF5B452733454987861355CD23938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62514446"/>
            <w:placeholder>
              <w:docPart w:val="362D58BC81D648D3BC0510A6DA35B12A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1043E" w:rsidP="00011F48">
                <w:r>
                  <w:rPr>
                    <w:rStyle w:val="Style2"/>
                  </w:rPr>
                  <w:t>Surface Plasmon Resonance and Localised Surface Plasmon resonance based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644CD5248B7B4B4D9366378F6EE033D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0B840696912B4A5B932FF8448372C6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73972165"/>
            <w:placeholder>
              <w:docPart w:val="4C06A1DAC73A474DA3411753B1E2C755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1043E" w:rsidP="00C1043E">
                <w:r>
                  <w:rPr>
                    <w:rStyle w:val="Style2"/>
                  </w:rPr>
                  <w:t>Optic fiber based sensors and optical sensor desig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5F2DF228A28449E1B89EABD104DC428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914A6C88CE544685AF56094CE73A947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048598660"/>
            <w:placeholder>
              <w:docPart w:val="EECA61764C7A46BFA9A23A3A2D62A32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774D73" w:rsidP="00774D73">
                <w:r>
                  <w:rPr>
                    <w:rStyle w:val="Style2"/>
                  </w:rPr>
                  <w:t>Viscosity</w:t>
                </w:r>
                <w:r w:rsidR="00C1043E">
                  <w:rPr>
                    <w:rStyle w:val="Style2"/>
                  </w:rPr>
                  <w:t>, moisture and humidity</w:t>
                </w:r>
                <w:r>
                  <w:rPr>
                    <w:rStyle w:val="Style2"/>
                  </w:rPr>
                  <w:t xml:space="preserve"> measuremen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0834A218123348CA87E95F661E166B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C70C56" w:rsidP="000406A5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CFA17D6EDD8C41B8B8765B38D4CE8F7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406A5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61090400"/>
            <w:placeholder>
              <w:docPart w:val="C93C1D10665943F58396700CC95F9901"/>
            </w:placeholder>
            <w:text w:multiLine="1"/>
          </w:sdtPr>
          <w:sdtContent>
            <w:tc>
              <w:tcPr>
                <w:tcW w:w="8391" w:type="dxa"/>
              </w:tcPr>
              <w:p w:rsidR="0026309B" w:rsidRDefault="00C1043E" w:rsidP="00011F48">
                <w:r>
                  <w:rPr>
                    <w:rStyle w:val="Style2"/>
                  </w:rPr>
                  <w:t>Gas Sens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0AE7FAF733B44AEFA494053ECB90C1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11F48" w:rsidP="00011F48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D86DA7">
                  <w:rPr>
                    <w:rStyle w:val="Style2"/>
                  </w:rPr>
                  <w:t>3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6D465C" w:rsidP="0026309B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6D465C" w:rsidP="006D465C">
                <w:pPr>
                  <w:rPr>
                    <w:rFonts w:asciiTheme="minorHAnsi" w:hAnsiTheme="minorHAnsi"/>
                  </w:rPr>
                </w:pP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/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/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/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showingPlcHdr/>
            <w:text/>
          </w:sdt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26309B" w:rsidP="0026309B">
                <w:pPr>
                  <w:jc w:val="center"/>
                </w:pP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lastRenderedPageBreak/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C70C56" w:rsidP="0026309B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sz w:val="22"/>
                  <w:lang w:val="en-GB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Content>
                <w:r w:rsidR="005709D5">
                  <w:rPr>
                    <w:sz w:val="22"/>
                    <w:lang w:val="en-GB"/>
                  </w:rPr>
                  <w:t>A.K. Sawhney, A course on electrical and electronic measurements, Dhanpat Rai and Co., 2008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70C56" w:rsidP="0026309B">
            <w:pPr>
              <w:spacing w:line="276" w:lineRule="auto"/>
            </w:pPr>
            <w:sdt>
              <w:sdtPr>
                <w:rPr>
                  <w:sz w:val="22"/>
                  <w:lang w:val="en-GB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Content>
                <w:r w:rsidR="00774D73" w:rsidRPr="00774D73">
                  <w:rPr>
                    <w:sz w:val="22"/>
                    <w:lang w:val="en-GB"/>
                  </w:rPr>
                  <w:t>DVS Murthy, Transducers &amp; Instrumentation, PHI, (2e), 1999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C70C56" w:rsidP="0026309B">
            <w:pPr>
              <w:spacing w:line="276" w:lineRule="auto"/>
            </w:pPr>
            <w:sdt>
              <w:sdtPr>
                <w:rPr>
                  <w:sz w:val="22"/>
                  <w:lang w:val="en-GB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Content>
                <w:r w:rsidR="00774D73" w:rsidRPr="00774D73">
                  <w:rPr>
                    <w:sz w:val="22"/>
                    <w:lang w:val="en-GB"/>
                  </w:rPr>
                  <w:t>B.G. Liptak, Process Measurement &amp; Analysis, Chilton Book Company, (4e), 2003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70C56" w:rsidP="00774D73">
            <w:pPr>
              <w:spacing w:line="276" w:lineRule="auto"/>
            </w:pPr>
            <w:sdt>
              <w:sdtPr>
                <w:rPr>
                  <w:sz w:val="22"/>
                  <w:lang w:val="en-GB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Content>
                <w:r w:rsidR="005709D5" w:rsidRPr="008E1273">
                  <w:rPr>
                    <w:sz w:val="22"/>
                    <w:lang w:val="en-GB"/>
                  </w:rPr>
                  <w:t>E.O. Doeblin, Measurement Systems: Application and Design, McGraw Hill, (5e), 2004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C70C56" w:rsidP="00D86DA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D86DA7">
                  <w:rPr>
                    <w:rStyle w:val="Style2"/>
                  </w:rPr>
                  <w:t>Douglas Skooj, Principles of Instrumental Analysis, (6e), 2008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70C56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70C56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774D73" w:rsidP="00011F48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 Dr. C Gurudas Nayak</w:t>
                </w:r>
                <w:r w:rsidR="00C24EBF">
                  <w:rPr>
                    <w:rStyle w:val="Style2"/>
                  </w:rPr>
                  <w:t xml:space="preserve"> </w:t>
                </w:r>
                <w:r w:rsidR="00DE37BE">
                  <w:rPr>
                    <w:rStyle w:val="Style2"/>
                  </w:rPr>
                  <w:t xml:space="preserve"> andDr</w:t>
                </w:r>
                <w:r w:rsidR="00505754">
                  <w:rPr>
                    <w:rStyle w:val="Style2"/>
                  </w:rPr>
                  <w:t>.</w:t>
                </w:r>
                <w:r w:rsidR="00DE37BE">
                  <w:rPr>
                    <w:rStyle w:val="Style2"/>
                  </w:rPr>
                  <w:t xml:space="preserve"> Kapil S</w:t>
                </w:r>
                <w:r w:rsidR="007C7E80">
                  <w:rPr>
                    <w:rStyle w:val="Style2"/>
                  </w:rPr>
                  <w:t>adani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1-09-20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7C7E8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20-09-2021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D07453" w:rsidP="00D0745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r w:rsidR="00083E36">
                  <w:rPr>
                    <w:rStyle w:val="Style2"/>
                  </w:rPr>
                  <w:t>Shreesha C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1-09-20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8B1858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20-09-2021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774D73" w:rsidP="00774D73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r w:rsidR="00083E36">
                  <w:rPr>
                    <w:rStyle w:val="Style2"/>
                  </w:rPr>
                  <w:t>C  Gurudas  Naya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4B7ACC" w:rsidP="00774D73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8B1858" w:rsidP="00774D73">
                <w:r>
                  <w:rPr>
                    <w:rStyle w:val="Style2"/>
                  </w:rPr>
                  <w:t>Dr  Kapil  Sadani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8B1858" w:rsidP="007228C9"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00519770"/>
            <w:placeholder>
              <w:docPart w:val="4A3269F961F942B7A136CC4D83C73F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/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/>
            </w:tc>
          </w:sdtContent>
        </w:sdt>
      </w:tr>
    </w:tbl>
    <w:p w:rsidR="00CF6EA1" w:rsidRPr="00D20A19" w:rsidRDefault="00CF6EA1" w:rsidP="00A23852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2A5" w:rsidRDefault="002B12A5">
      <w:r>
        <w:separator/>
      </w:r>
    </w:p>
  </w:endnote>
  <w:endnote w:type="continuationSeparator" w:id="0">
    <w:p w:rsidR="002B12A5" w:rsidRDefault="002B1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0C56" w:rsidRDefault="00C70C56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70C56" w:rsidRDefault="00C70C56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0C56" w:rsidRDefault="00C70C56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D86DA7">
      <w:rPr>
        <w:rStyle w:val="PageNumber"/>
        <w:b/>
        <w:bCs/>
        <w:i/>
        <w:noProof/>
      </w:rPr>
      <w:t>1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C70C56" w:rsidRDefault="00C70C56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style="position:absolute;left:0;text-align:left;margin-left:389.85pt;margin-top:-.3pt;width:105.15pt;height:22.4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<v:textbox>
            <w:txbxContent>
              <w:p w:rsidR="00C70C56" w:rsidRDefault="00C70C56">
                <w:pPr>
                  <w:pStyle w:val="Heading3"/>
                  <w:rPr>
                    <w:sz w:val="22"/>
                  </w:rPr>
                </w:pPr>
                <w:r>
                  <w:rPr>
                    <w:sz w:val="22"/>
                  </w:rPr>
                  <w:t>MIT/GEN/F-01/R1</w:t>
                </w:r>
              </w:p>
            </w:txbxContent>
          </v:textbox>
        </v:shape>
      </w:pic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2A5" w:rsidRDefault="002B12A5">
      <w:r>
        <w:separator/>
      </w:r>
    </w:p>
  </w:footnote>
  <w:footnote w:type="continuationSeparator" w:id="0">
    <w:p w:rsidR="002B12A5" w:rsidRDefault="002B1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11F48"/>
    <w:rsid w:val="000226D3"/>
    <w:rsid w:val="000406A5"/>
    <w:rsid w:val="000420C4"/>
    <w:rsid w:val="00043905"/>
    <w:rsid w:val="0004585C"/>
    <w:rsid w:val="00054E4A"/>
    <w:rsid w:val="00056F54"/>
    <w:rsid w:val="0006027B"/>
    <w:rsid w:val="00061640"/>
    <w:rsid w:val="000728C8"/>
    <w:rsid w:val="00075C86"/>
    <w:rsid w:val="00080751"/>
    <w:rsid w:val="00083E36"/>
    <w:rsid w:val="0009053B"/>
    <w:rsid w:val="00097FB1"/>
    <w:rsid w:val="000A6F23"/>
    <w:rsid w:val="000B5AD2"/>
    <w:rsid w:val="000B5DB5"/>
    <w:rsid w:val="000E0077"/>
    <w:rsid w:val="000E044C"/>
    <w:rsid w:val="000E47A0"/>
    <w:rsid w:val="000E4804"/>
    <w:rsid w:val="000E75C3"/>
    <w:rsid w:val="000F5AFD"/>
    <w:rsid w:val="00101F99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72EF3"/>
    <w:rsid w:val="00175001"/>
    <w:rsid w:val="00175C2E"/>
    <w:rsid w:val="00180288"/>
    <w:rsid w:val="00184A90"/>
    <w:rsid w:val="00190C1B"/>
    <w:rsid w:val="0019480A"/>
    <w:rsid w:val="00194D0C"/>
    <w:rsid w:val="001967CE"/>
    <w:rsid w:val="001A1FAE"/>
    <w:rsid w:val="001B77F1"/>
    <w:rsid w:val="001C0D6E"/>
    <w:rsid w:val="001F1160"/>
    <w:rsid w:val="001F47A1"/>
    <w:rsid w:val="001F6366"/>
    <w:rsid w:val="001F7AE1"/>
    <w:rsid w:val="00212E92"/>
    <w:rsid w:val="00213B8A"/>
    <w:rsid w:val="002224B1"/>
    <w:rsid w:val="00232C82"/>
    <w:rsid w:val="00236FB7"/>
    <w:rsid w:val="002454E2"/>
    <w:rsid w:val="00245EF7"/>
    <w:rsid w:val="0026309B"/>
    <w:rsid w:val="00263ACC"/>
    <w:rsid w:val="00285226"/>
    <w:rsid w:val="00290911"/>
    <w:rsid w:val="0029286E"/>
    <w:rsid w:val="002B12A5"/>
    <w:rsid w:val="002B2667"/>
    <w:rsid w:val="002B4274"/>
    <w:rsid w:val="002C22DA"/>
    <w:rsid w:val="002D25B7"/>
    <w:rsid w:val="002D43FA"/>
    <w:rsid w:val="002E6C78"/>
    <w:rsid w:val="002F1757"/>
    <w:rsid w:val="002F17EE"/>
    <w:rsid w:val="002F2441"/>
    <w:rsid w:val="002F3996"/>
    <w:rsid w:val="00305E6B"/>
    <w:rsid w:val="00314BC0"/>
    <w:rsid w:val="00332FC4"/>
    <w:rsid w:val="003379E4"/>
    <w:rsid w:val="00343A67"/>
    <w:rsid w:val="003445EB"/>
    <w:rsid w:val="00345FD9"/>
    <w:rsid w:val="0034685B"/>
    <w:rsid w:val="00367BAC"/>
    <w:rsid w:val="00374C39"/>
    <w:rsid w:val="0037655B"/>
    <w:rsid w:val="00382146"/>
    <w:rsid w:val="003A0F17"/>
    <w:rsid w:val="003A1E97"/>
    <w:rsid w:val="003A215E"/>
    <w:rsid w:val="003B2D00"/>
    <w:rsid w:val="003B4674"/>
    <w:rsid w:val="003C0E3E"/>
    <w:rsid w:val="003E1509"/>
    <w:rsid w:val="003E430A"/>
    <w:rsid w:val="003F0066"/>
    <w:rsid w:val="00407C9D"/>
    <w:rsid w:val="00420C3D"/>
    <w:rsid w:val="0042522F"/>
    <w:rsid w:val="00435825"/>
    <w:rsid w:val="00441D70"/>
    <w:rsid w:val="00447814"/>
    <w:rsid w:val="0045627D"/>
    <w:rsid w:val="00481841"/>
    <w:rsid w:val="00483BD0"/>
    <w:rsid w:val="00483C8F"/>
    <w:rsid w:val="00486B74"/>
    <w:rsid w:val="004A3180"/>
    <w:rsid w:val="004A73F0"/>
    <w:rsid w:val="004A73FB"/>
    <w:rsid w:val="004B220B"/>
    <w:rsid w:val="004B73AD"/>
    <w:rsid w:val="004B7ACC"/>
    <w:rsid w:val="004C5762"/>
    <w:rsid w:val="004D56C6"/>
    <w:rsid w:val="004E1D8D"/>
    <w:rsid w:val="004E60CE"/>
    <w:rsid w:val="004F370F"/>
    <w:rsid w:val="00504AA3"/>
    <w:rsid w:val="00505754"/>
    <w:rsid w:val="00506571"/>
    <w:rsid w:val="0051201F"/>
    <w:rsid w:val="005170A2"/>
    <w:rsid w:val="005357EF"/>
    <w:rsid w:val="005709D5"/>
    <w:rsid w:val="00570CFB"/>
    <w:rsid w:val="00581780"/>
    <w:rsid w:val="0059569F"/>
    <w:rsid w:val="00597AC5"/>
    <w:rsid w:val="005A6257"/>
    <w:rsid w:val="005B0CDD"/>
    <w:rsid w:val="005C1030"/>
    <w:rsid w:val="005C2A4E"/>
    <w:rsid w:val="005D1A89"/>
    <w:rsid w:val="005E0EC6"/>
    <w:rsid w:val="005E5073"/>
    <w:rsid w:val="005F1D57"/>
    <w:rsid w:val="0060706A"/>
    <w:rsid w:val="006373F4"/>
    <w:rsid w:val="00640072"/>
    <w:rsid w:val="00642B65"/>
    <w:rsid w:val="006504F0"/>
    <w:rsid w:val="006520C9"/>
    <w:rsid w:val="0066113D"/>
    <w:rsid w:val="00672878"/>
    <w:rsid w:val="00684496"/>
    <w:rsid w:val="00684F28"/>
    <w:rsid w:val="006A5A1C"/>
    <w:rsid w:val="006A627A"/>
    <w:rsid w:val="006C307C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44F68"/>
    <w:rsid w:val="00774D73"/>
    <w:rsid w:val="00776091"/>
    <w:rsid w:val="007801A2"/>
    <w:rsid w:val="00780FA7"/>
    <w:rsid w:val="00785514"/>
    <w:rsid w:val="00787FBF"/>
    <w:rsid w:val="00794BB8"/>
    <w:rsid w:val="007A2337"/>
    <w:rsid w:val="007A4BC8"/>
    <w:rsid w:val="007C2CDB"/>
    <w:rsid w:val="007C7E80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D14"/>
    <w:rsid w:val="00833DD0"/>
    <w:rsid w:val="0084377E"/>
    <w:rsid w:val="008544B0"/>
    <w:rsid w:val="0085632D"/>
    <w:rsid w:val="00865008"/>
    <w:rsid w:val="00871BF6"/>
    <w:rsid w:val="00874675"/>
    <w:rsid w:val="0088241C"/>
    <w:rsid w:val="0088759A"/>
    <w:rsid w:val="00894FDA"/>
    <w:rsid w:val="00895FC1"/>
    <w:rsid w:val="008A6594"/>
    <w:rsid w:val="008B05AF"/>
    <w:rsid w:val="008B1858"/>
    <w:rsid w:val="008B5DE2"/>
    <w:rsid w:val="008E7C43"/>
    <w:rsid w:val="00910100"/>
    <w:rsid w:val="009137B7"/>
    <w:rsid w:val="00916EE1"/>
    <w:rsid w:val="00942E0E"/>
    <w:rsid w:val="0094462C"/>
    <w:rsid w:val="00951232"/>
    <w:rsid w:val="00954808"/>
    <w:rsid w:val="0096358F"/>
    <w:rsid w:val="009719ED"/>
    <w:rsid w:val="00972EDF"/>
    <w:rsid w:val="00976B18"/>
    <w:rsid w:val="00996E31"/>
    <w:rsid w:val="009A2452"/>
    <w:rsid w:val="009B4FC3"/>
    <w:rsid w:val="009D79C9"/>
    <w:rsid w:val="009E73F7"/>
    <w:rsid w:val="009E7E64"/>
    <w:rsid w:val="009F3825"/>
    <w:rsid w:val="00A23852"/>
    <w:rsid w:val="00A349CE"/>
    <w:rsid w:val="00A3728A"/>
    <w:rsid w:val="00A448B6"/>
    <w:rsid w:val="00A54A6F"/>
    <w:rsid w:val="00A619A3"/>
    <w:rsid w:val="00A723EB"/>
    <w:rsid w:val="00A96252"/>
    <w:rsid w:val="00AB1F0E"/>
    <w:rsid w:val="00AC2E02"/>
    <w:rsid w:val="00AC3B05"/>
    <w:rsid w:val="00AD1600"/>
    <w:rsid w:val="00AD7647"/>
    <w:rsid w:val="00AE3B38"/>
    <w:rsid w:val="00AF685D"/>
    <w:rsid w:val="00B115FB"/>
    <w:rsid w:val="00B41901"/>
    <w:rsid w:val="00B61535"/>
    <w:rsid w:val="00B6672B"/>
    <w:rsid w:val="00B77AB5"/>
    <w:rsid w:val="00B80727"/>
    <w:rsid w:val="00B95135"/>
    <w:rsid w:val="00B96656"/>
    <w:rsid w:val="00BB22AF"/>
    <w:rsid w:val="00BC604D"/>
    <w:rsid w:val="00BD5469"/>
    <w:rsid w:val="00BE32E7"/>
    <w:rsid w:val="00BE3701"/>
    <w:rsid w:val="00BE66ED"/>
    <w:rsid w:val="00BE7521"/>
    <w:rsid w:val="00BF4293"/>
    <w:rsid w:val="00C05C98"/>
    <w:rsid w:val="00C1043E"/>
    <w:rsid w:val="00C11181"/>
    <w:rsid w:val="00C17911"/>
    <w:rsid w:val="00C22574"/>
    <w:rsid w:val="00C24EBF"/>
    <w:rsid w:val="00C25140"/>
    <w:rsid w:val="00C350DD"/>
    <w:rsid w:val="00C477C0"/>
    <w:rsid w:val="00C535AA"/>
    <w:rsid w:val="00C542B9"/>
    <w:rsid w:val="00C565EA"/>
    <w:rsid w:val="00C60A67"/>
    <w:rsid w:val="00C679F7"/>
    <w:rsid w:val="00C70C56"/>
    <w:rsid w:val="00C75201"/>
    <w:rsid w:val="00C77679"/>
    <w:rsid w:val="00C93562"/>
    <w:rsid w:val="00CA17DA"/>
    <w:rsid w:val="00CA2B05"/>
    <w:rsid w:val="00CA3D1C"/>
    <w:rsid w:val="00CB1F8D"/>
    <w:rsid w:val="00CB6614"/>
    <w:rsid w:val="00CB66F4"/>
    <w:rsid w:val="00CD3F8C"/>
    <w:rsid w:val="00CE667F"/>
    <w:rsid w:val="00CF54C0"/>
    <w:rsid w:val="00CF6EA1"/>
    <w:rsid w:val="00CF7F05"/>
    <w:rsid w:val="00D002E8"/>
    <w:rsid w:val="00D04354"/>
    <w:rsid w:val="00D07453"/>
    <w:rsid w:val="00D142D0"/>
    <w:rsid w:val="00D14AA7"/>
    <w:rsid w:val="00D208DC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76C7"/>
    <w:rsid w:val="00D75DCC"/>
    <w:rsid w:val="00D84E27"/>
    <w:rsid w:val="00D86DA7"/>
    <w:rsid w:val="00DA2223"/>
    <w:rsid w:val="00DA36A2"/>
    <w:rsid w:val="00DB13E2"/>
    <w:rsid w:val="00DC0C13"/>
    <w:rsid w:val="00DC75D8"/>
    <w:rsid w:val="00DE37BE"/>
    <w:rsid w:val="00DE6365"/>
    <w:rsid w:val="00DE76EF"/>
    <w:rsid w:val="00DF43C4"/>
    <w:rsid w:val="00DF5D37"/>
    <w:rsid w:val="00DF73F5"/>
    <w:rsid w:val="00E0426F"/>
    <w:rsid w:val="00E24C23"/>
    <w:rsid w:val="00E24C94"/>
    <w:rsid w:val="00E4407D"/>
    <w:rsid w:val="00E453BF"/>
    <w:rsid w:val="00E47B5D"/>
    <w:rsid w:val="00E57078"/>
    <w:rsid w:val="00E62B1A"/>
    <w:rsid w:val="00E645D0"/>
    <w:rsid w:val="00E70359"/>
    <w:rsid w:val="00E73D93"/>
    <w:rsid w:val="00E7699E"/>
    <w:rsid w:val="00E818F8"/>
    <w:rsid w:val="00E841B2"/>
    <w:rsid w:val="00E850BE"/>
    <w:rsid w:val="00E85C28"/>
    <w:rsid w:val="00E86A38"/>
    <w:rsid w:val="00EB6B07"/>
    <w:rsid w:val="00ED6C6B"/>
    <w:rsid w:val="00EF2C78"/>
    <w:rsid w:val="00EF5DFE"/>
    <w:rsid w:val="00F02CCC"/>
    <w:rsid w:val="00F1529F"/>
    <w:rsid w:val="00F17C97"/>
    <w:rsid w:val="00F17D35"/>
    <w:rsid w:val="00F332AE"/>
    <w:rsid w:val="00F40739"/>
    <w:rsid w:val="00F44080"/>
    <w:rsid w:val="00F54D26"/>
    <w:rsid w:val="00F641DD"/>
    <w:rsid w:val="00F67CE4"/>
    <w:rsid w:val="00F7107B"/>
    <w:rsid w:val="00F779ED"/>
    <w:rsid w:val="00F81459"/>
    <w:rsid w:val="00F8157F"/>
    <w:rsid w:val="00F91718"/>
    <w:rsid w:val="00F96BB7"/>
    <w:rsid w:val="00FC6CF8"/>
    <w:rsid w:val="00FF02AF"/>
    <w:rsid w:val="00FF5B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DADA5A5"/>
  <w15:docId w15:val="{BF44B035-D07E-431C-81F6-7EA2408BF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rsid w:val="00E85C28"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rsid w:val="00E85C28"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rsid w:val="00E85C28"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rsid w:val="00E85C28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E85C2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85C28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E85C28"/>
    <w:rPr>
      <w:b/>
      <w:bCs/>
    </w:rPr>
  </w:style>
  <w:style w:type="paragraph" w:styleId="BodyText">
    <w:name w:val="Body Text"/>
    <w:basedOn w:val="Normal"/>
    <w:link w:val="BodyTextChar"/>
    <w:rsid w:val="00E85C28"/>
    <w:pPr>
      <w:jc w:val="both"/>
    </w:pPr>
  </w:style>
  <w:style w:type="paragraph" w:styleId="Footer">
    <w:name w:val="footer"/>
    <w:basedOn w:val="Normal"/>
    <w:rsid w:val="00E85C28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E85C28"/>
    <w:pPr>
      <w:jc w:val="center"/>
    </w:pPr>
    <w:rPr>
      <w:b/>
      <w:bCs/>
    </w:rPr>
  </w:style>
  <w:style w:type="paragraph" w:styleId="Header">
    <w:name w:val="header"/>
    <w:basedOn w:val="Normal"/>
    <w:rsid w:val="00E85C28"/>
    <w:pPr>
      <w:tabs>
        <w:tab w:val="center" w:pos="4320"/>
        <w:tab w:val="right" w:pos="8640"/>
      </w:tabs>
    </w:pPr>
  </w:style>
  <w:style w:type="character" w:styleId="Emphasis">
    <w:name w:val="Emphasis"/>
    <w:qFormat/>
    <w:rsid w:val="00E85C28"/>
    <w:rPr>
      <w:i/>
      <w:iCs/>
    </w:rPr>
  </w:style>
  <w:style w:type="character" w:styleId="PageNumber">
    <w:name w:val="page number"/>
    <w:basedOn w:val="DefaultParagraphFont"/>
    <w:rsid w:val="00E85C28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7C2CD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C2C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DC5081" w:rsidP="0060149A">
          <w:pPr>
            <w:pStyle w:val="3FAD6642F9444B3A9BF0599E7ED20E7B27"/>
          </w:pP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DC5081" w:rsidP="0060149A">
          <w:pPr>
            <w:pStyle w:val="31ED2DF8B8C949A288B1CEDB999146FE27"/>
          </w:pP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DC5081" w:rsidP="0060149A">
          <w:pPr>
            <w:pStyle w:val="9A65C694E83F45BCB7AE5A6CEC667EE627"/>
          </w:pP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DC5081" w:rsidP="0060149A">
          <w:pPr>
            <w:pStyle w:val="EA90761EAFC745CA9890A8ECA890508B27"/>
          </w:pP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DC5081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DC5081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DC5081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DC5081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DC5081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22014D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22014D"/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22014D"/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22014D"/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22014D"/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22014D"/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22014D"/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22014D"/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22014D"/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22014D"/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22014D"/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22014D"/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22014D"/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22014D"/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22014D"/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22014D"/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22014D"/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22014D"/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22014D"/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22014D"/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22014D"/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22014D"/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22014D"/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22014D"/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22014D"/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22014D"/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22014D"/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22014D"/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22014D"/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22014D"/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22014D"/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22014D"/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22014D"/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22014D"/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22014D"/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22014D"/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22014D"/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22014D"/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22014D"/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22014D"/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22014D"/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22014D"/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22014D"/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22014D"/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22014D"/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22014D"/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22014D"/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22014D"/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22014D"/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22014D"/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22014D"/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22014D"/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C1179CB7AE45CFA3A62F0AE96E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6FE-8151-4477-97EC-EA2F55A98C49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92EFFB4154BE2938AB296B8AB4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8EA9-0B28-475F-9693-EA828BC1A6E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C5A8CEFE7C4F4D0399E5D0964D76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A10D-0D89-454B-B749-20B17680B25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F73152C56CFE429C8952EC3919D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8B1D-4E21-4ADA-9DE8-75CFA68E54D5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850CEC36B4FD9B53D3407551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3BA6-E3A6-4DE1-839F-2332859279EF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005B29A027A4C6EA6853FBBD217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8302-6C0F-4A0C-8097-D2313B4E1660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1C71FA0BFE54EF2B4A2F8D59A84B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0D362-2F5E-4EA6-B545-2E1B9290A2C4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960974F694299832A76E52AD11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8A01-EAB2-49B7-9085-5423002FBFA7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CFF59DA73B944E085C6D9989AED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CF011-EE7C-4D47-9EF6-78FDE2A98878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8A33A46029F4C599FD5A277E2A97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E723-9363-4B01-9370-4D857C4E4D5E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2362179B744B3A76A8246D615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01852-BA29-4FF3-9EAA-BB021882725A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C8EB9F6272247FC8CA5B11C50CE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8E3C-3C85-4E24-890F-2DD57E37AA1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D43CCA"/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D43CCA"/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D43CCA"/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D43CCA"/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DC5081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9F56EE"/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9F56EE"/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9F56EE"/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9F56EE"/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9F56EE"/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9F56EE"/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9F56EE"/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9F56EE"/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9F56EE"/>
      </w:docPartBody>
    </w:docPart>
    <w:docPart>
      <w:docPartPr>
        <w:name w:val="9F3AD818F60B4B6C9C4FF9BB16260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4607-5F8B-48ED-B8D5-F6D062038BA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909A7668B75416581A65F0D568AE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E69B9-B9F5-42F3-9C76-FFDFA2CFCB77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2BB88857D4E9890F2070675D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2498-7EE3-41F7-8C1C-2010C065CC4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1C4719A12C349CEAD5D441E46BE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354F-6AAD-4C0F-A25C-1F155FD438E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C85D8EF65E496BB6D68C0E8285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BDBE0-5475-43FC-9AD2-B6F367955F5F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02909AC494879878144C9D9D05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A756E-5FC4-486F-8F80-49DFB4699F43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B6868335C1041B58D094306B5D8C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DD96-1004-4C05-897D-30E04BD0BFD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22895FC90EE41949F2C0D12DC3C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20A0-8995-4217-8526-7C3024FAF52E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B6CE24E6141008B82F79DB0448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E65B2-2E91-4D5A-9978-224BC91B280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4D666B153BF4F049E42CEEE05E6F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C00C-F874-410B-A227-B4A3F538CF3B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003192AD8644B51B6D8A3A44C98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9805-90A3-436B-A708-FA133B881220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3DF0DB4CF42B2812FF6B55A31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3EED-DA2E-4FD2-B0D4-CA8443782DEA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39C00F8E7234D9F8BDF9938D253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2CF2-5C2B-47DB-827B-9092E255913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5C3A7EE4A04E6CBF9BC15C14D4C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A161-CF2B-4F79-B791-F48BC1571D3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BF15BA7694FD8B47100326E5B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8351-7F24-491A-8D5D-B1652DE639E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C1A476F10824C708A073A622242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43E-7D64-4238-A3BB-2B92D3BBFF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718A3A9F26647668C11ACA3E262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E0B6-2FF9-4BE2-A54D-6231073731E2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D6F81C1427695D4EE7507F23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FC4F-C514-45F8-972B-8E5C699330A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A0E5B917A7F4207B03E21EBA61B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93C68-2555-42CD-AAA1-9F9DB312242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9F274886194EA08F39506ADFDF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A02B-A61A-4AF3-81A1-5089B3A6504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F126C7847588D9A59921707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DCC8-A1F5-4A6B-996E-B313E0E291C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19FC9ECBBB9478EB0E711671658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ECBD-7EFB-4E5B-9102-4CC2A4A94A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CE009158BE74A5BA97DD44B23618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836E-33B3-4F79-A7E3-E8B898E3A6E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EF82EA12E46FA83CBF126EA99A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0F9D5-4D7F-4FBF-B7B0-DA18104179D9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D78E462C5D4DC8ABB0B72AEB661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2F19A-32EB-4C55-8DE5-37E0B4776844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E9DFAE99AB4899B1C8CE25B8A7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C11B-E14D-47D2-9BFF-07BC9C92988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0160AB55246B3AFE06CEA83AA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1B18-4E2B-42AA-B1C4-3AB9BB7AD45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0A5CC2C1EFE452596F5583BDCD89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261AE-6FA7-4682-97FC-93E3934429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1768752C13348A895CC777351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12C1-3BD6-4BAB-9736-D1AE6FA55E7B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A41843F8A34441ACF63B862B0D3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A34B-0A50-40CE-9394-6EA57673FCF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01BACB7179B4B6EBE13A600D290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27D15-9F1E-4B0A-97A8-90996D2CE7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C95267F25CF42F4AA49AA7F47A2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A666-6E9F-46CD-B0D8-C11F36C1C8B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FF4D9675341E395AEF0FE7DE6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57867-F9B3-4077-94FB-4FF6031D7B09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527A0E748B14F54B1864DEE3324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FFF3D-EA83-4CD9-B16C-7B274A8933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98B4197209C43629FA3DA715664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8225-FA12-4D9D-BFC6-83296B53C93D}"/>
      </w:docPartPr>
      <w:docPartBody>
        <w:p w:rsidR="009F56EE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A1698E51945EEBC016D14F012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64F97-6062-425A-8BDD-E111781500FF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3B64F246D14D1596E4014DCD88A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BDB0-146B-47DC-B68F-746C8BC3DA1E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B144DA6CD014313898997D90C5F1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8B49-AFF1-4D7D-8A4E-4C1EBC00B54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8E963A21940869CB2895099E7A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9ED-EBE1-474D-9D9A-4C0ED1FA1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AD03466330A411A89A0C4500ED34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6D950-634C-4A70-9997-2C4444DF14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42251273B24397B5BE626038CC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953B3-7CF3-4FD9-BAAF-A2B0324ECB2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424AA86EC4760A448E680A564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2088-E266-41D7-A291-6153179992E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882BA5267BC4485A699F7B4BC12E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A288D-11E1-4B85-B489-73CBB2E85CC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323F9B789CF41C5B75419915CC6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C372-F810-4195-8960-7747054B4C8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08679DCB6444B9A008D04F10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2FAF-D98D-47D1-B63D-991DC04EFDA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CF4069D33A44714A89D3BC465463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E0E4-9625-411B-8643-9FF60F3ADA6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100DCD2F314152BFBB0EF8B786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016F-401F-4A6C-9BEC-36B40873578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E0D4ECA0C408691A594FB63D6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28A9-C47A-4F8E-8F6B-25C5C34FC0A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3712552FD9D4630996326D447AA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4394A-F562-480C-A836-DB5F56D92A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7DBC977B01A4A3DA9667BB985F1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BBCF-E896-4CC4-B1C7-CE2CC8EB71A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8430FF2A4324BED6A263F018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EE9B-58BD-473D-BBE0-CC3BCA6EA5E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FA3040CE8E143E0BBB62ECB7189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AC9B-78F5-44BA-B2C5-3F129E2FE88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1A8FDBFEC6C43789C55F9897F55C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5C65-17D6-45B1-ACC9-CB0EAD37388C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AD3B6A44A44E29ECBA173727F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0F35-C66A-4C06-A926-F55F04E0849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E94F0C4898549CFB6143E2EB2D04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A3E3-C549-4A64-B836-85E41A2B245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7908AE2B1B45DC8F1D30E32D38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E28E9-5531-4902-B751-F1A79DAFAD6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E5C9FF0104C4E99B6861030DD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E195F-3044-41F1-A30D-02DA9A93529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F44F02ECA684C27AB33FB14B25A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C1CE-38AF-4C08-AD64-014FC619327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27CCF4F76B48C995B411C01AC4D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38E2E-D9CE-45A5-A87F-25EA1331D0B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EB21F7903470588DA9DBC125CA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DFD1-6468-41CE-983A-902CA3698A8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B31B126021F407EB74063C058FA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BF192-25C2-48DB-BD08-1B93B30768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D7531687FCF41E4961A2AFF5CCF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17ADA-3031-4B84-8A4A-BB7D67D613C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203F378F4241A92069AC31F3C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C7672-871B-43A2-BF88-0CB194D4535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26C531577D84450A0C7CF7C7FBA4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63DB-537C-4107-86FF-4BD34F7826AC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E9CCB9777A64F09972E0E36F682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65C-8082-44D9-9F53-61994A7DEE66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DF7C01EB140AEBA8AEBC6B99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C4D2-D701-40C4-82A9-BA040C0AF72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90120C0C4CA4B1EA99D5D2296C37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D6253-EDA7-4504-9072-F90B331A5E3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174090338B04733B6A7B1A54B6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0402-6C81-40C5-947D-00928ADA0E9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428BEA1417CA77C38A0DD1DB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6B118-E86A-42B6-A2CF-A6D810EB1FC8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14983AB76F84A1BA887DFFE6E2AB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0F64-C266-4EAE-AB55-8052A266CEF7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CB8DFDD5344627BCAEBFDF9467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29A15-5BFE-4D9B-863F-472ED4C3F93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C29F1FD954693BD232BEF250F2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29FB-6781-4147-A032-43403D430EE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2DFE73498B7428AB17211FCE7060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1E9AB-5FDA-44A5-A257-6F3EBAFD3FE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351EAD63AE9405FBC0F85F99112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FD129-0C47-4D0D-A020-D34335EF93E5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ED0DD59534DC1899F6F2A8BA9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4F5C-25E5-4FBF-A0DF-64284117733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5E0DF24A09F4BC190C0050947C7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B055-8404-498B-A3A6-C7024A6F4C4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630F43553E44F36ABDCF0D4DA8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311F8-C6E8-4CB8-965E-C120BB7A5A1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0D4CE90A54227ACBA8929C60B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687-25EB-4114-B4EE-8F041D0FA886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5CA75EE2FAA46FE848DD8EB8E0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D4C1-3C8D-456A-A44F-ED5F05DB43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7BF47A436334A15B8515B78A329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2C146-5E53-4361-890C-A580537CC53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20E91064C46F2A04ED8F3E1C4A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EEE5B-14C3-45AE-A970-0D7561BC1BB9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0A50D87BFC46C88B8C3F2F4199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EDC30-06A7-49EC-BE88-CA7C698D3F9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726F87CC184ECFA353FF3F69F7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4EEF-2FB5-4214-923A-A7CDF4BF45DD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1598F9F241039F640599C8246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3BD2-C04A-4206-B3BE-4B17BE69940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12A5800855C4170A122BF2764F3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3DB62-04D6-4B35-B75E-B2A80327D2B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54EF7EF71B644A190F11B8BECE2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74B01-007A-4119-9A8F-C22C0D7B695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EE978BF754928B9AB24F19A0C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47A5-B24D-453C-90A3-41CE35539C3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A82F16978848888E7098D48317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A48-44A4-490C-838E-6E40AA231DE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0783AC9636405FB1DBDAF8A53D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DA75-9B6C-4B83-9868-7766E74A634E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2001ACAC54BE9BC5B515BBE50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A76B-3751-4DB4-8677-5213CFD92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65A1862DC6041428D410CEA94880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2F289-BEAD-4EAE-8647-FBFD4776008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AB863E77FC4B81A3986D37DF74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D8A-9D1F-40FF-8141-D4C19CE9E2F3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458503B7B423497A05B4CC6A5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EB5E-C54E-4B1F-B939-6C7CA7FCB3B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2AF5B452733454987861355CD23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7722-ABB0-4EB5-8943-F6DCBB6757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62D58BC81D648D3BC0510A6DA35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EAA27-0F8E-49C8-BB13-9C0384B146E4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CD5248B7B4B4D9366378F6EE0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850-EAD0-4F56-B6C7-FF23FF22FC6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B840696912B4A5B932FF8448372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15BF-96C2-4650-8B3B-2AEB526B5A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06A1DAC73A474DA3411753B1E2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8784-D643-44DC-955B-604FFB3602C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DF228A28449E1B89EABD104DC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AA392-5F3B-48A6-834D-EF13BDA885D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14A6C88CE544685AF56094CE73A9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695C-55F6-4A72-A191-CD88C807BF9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ECA61764C7A46BFA9A23A3A2D62A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5EEA3-79ED-4451-88F4-DB323BB8D79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4A218123348CA87E95F661E166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E805F-0937-4018-9633-2A4A725D4F6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FA17D6EDD8C41B8B8765B38D4CE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3A7EE-F57C-4BCC-ADFF-03C562F044B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93C1D10665943F58396700CC95F9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3723-773C-45FA-B8BA-0AB1FF95C24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7FAF733B44AEFA494053ECB90C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1A56-B9C1-4996-934F-AC03C78A931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DC5081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DC5081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DC5081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DC5081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5114E7"/>
    <w:rsid w:val="000140B7"/>
    <w:rsid w:val="000B4E45"/>
    <w:rsid w:val="000E1F35"/>
    <w:rsid w:val="00164C6A"/>
    <w:rsid w:val="002041D4"/>
    <w:rsid w:val="0022014D"/>
    <w:rsid w:val="00222D13"/>
    <w:rsid w:val="00311241"/>
    <w:rsid w:val="003F49CC"/>
    <w:rsid w:val="00457D7F"/>
    <w:rsid w:val="004B4800"/>
    <w:rsid w:val="004C0B4E"/>
    <w:rsid w:val="004C4B29"/>
    <w:rsid w:val="005114E7"/>
    <w:rsid w:val="00517613"/>
    <w:rsid w:val="0060149A"/>
    <w:rsid w:val="006155EB"/>
    <w:rsid w:val="006664D8"/>
    <w:rsid w:val="006D7C2C"/>
    <w:rsid w:val="006F3F14"/>
    <w:rsid w:val="007233BA"/>
    <w:rsid w:val="00733D58"/>
    <w:rsid w:val="00793CA3"/>
    <w:rsid w:val="007B06EE"/>
    <w:rsid w:val="00936369"/>
    <w:rsid w:val="009F56EE"/>
    <w:rsid w:val="00A5087C"/>
    <w:rsid w:val="00B21613"/>
    <w:rsid w:val="00BA4550"/>
    <w:rsid w:val="00C36ABA"/>
    <w:rsid w:val="00C81750"/>
    <w:rsid w:val="00C81C69"/>
    <w:rsid w:val="00CF19C5"/>
    <w:rsid w:val="00D43CCA"/>
    <w:rsid w:val="00DA64E4"/>
    <w:rsid w:val="00DC5081"/>
    <w:rsid w:val="00E91723"/>
    <w:rsid w:val="00FA4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B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081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5032794357C4293906AF5BA9203B2" ma:contentTypeVersion="4" ma:contentTypeDescription="Create a new document." ma:contentTypeScope="" ma:versionID="9107eafc803e1656206545aea7554ac6">
  <xsd:schema xmlns:xsd="http://www.w3.org/2001/XMLSchema" xmlns:xs="http://www.w3.org/2001/XMLSchema" xmlns:p="http://schemas.microsoft.com/office/2006/metadata/properties" xmlns:ns2="e8a6af36-2242-4c2b-ae94-7f5ff7765e7b" targetNamespace="http://schemas.microsoft.com/office/2006/metadata/properties" ma:root="true" ma:fieldsID="d62cd6c89cbdf23cad93b30ddb6f861e" ns2:_="">
    <xsd:import namespace="e8a6af36-2242-4c2b-ae94-7f5ff7765e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a6af36-2242-4c2b-ae94-7f5ff7765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A5E148-88E0-4B91-8598-0AC3630417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79F915-BF92-4DD2-A1B5-FB21C08B7A21}"/>
</file>

<file path=customXml/itemProps3.xml><?xml version="1.0" encoding="utf-8"?>
<ds:datastoreItem xmlns:ds="http://schemas.openxmlformats.org/officeDocument/2006/customXml" ds:itemID="{2822B3B4-D98C-426C-B18B-C8F91DEB5D1B}"/>
</file>

<file path=customXml/itemProps4.xml><?xml version="1.0" encoding="utf-8"?>
<ds:datastoreItem xmlns:ds="http://schemas.openxmlformats.org/officeDocument/2006/customXml" ds:itemID="{CF00418C-E2D2-4131-B921-A01ED1826D0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AHE</cp:lastModifiedBy>
  <cp:revision>21</cp:revision>
  <cp:lastPrinted>2016-07-19T14:27:00Z</cp:lastPrinted>
  <dcterms:created xsi:type="dcterms:W3CDTF">2019-07-18T10:36:00Z</dcterms:created>
  <dcterms:modified xsi:type="dcterms:W3CDTF">2021-09-17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5032794357C4293906AF5BA9203B2</vt:lpwstr>
  </property>
</Properties>
</file>